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777F8CA5" w14:textId="4B7FB840" w:rsidR="00A53424" w:rsidRPr="00F62E65" w:rsidRDefault="0036259E" w:rsidP="00A53424">
      <w:pPr>
        <w:jc w:val="center"/>
        <w:rPr>
          <w:color w:val="0000FF" w:themeColor="hyperlink"/>
          <w:u w:val="single"/>
          <w:lang w:val="bg-BG"/>
        </w:rPr>
      </w:pPr>
      <w:r w:rsidRPr="0036259E">
        <w:t>Please, submit your source code solutions for the described problems to the</w:t>
      </w:r>
      <w:r w:rsidR="00A53424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53424">
        <w:t>.</w:t>
      </w:r>
    </w:p>
    <w:p w14:paraId="259EF211" w14:textId="762E2936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 xml:space="preserve">Note: </w:t>
      </w:r>
      <w:r w:rsidR="0036259E">
        <w:rPr>
          <w:b/>
          <w:i/>
          <w:u w:val="single"/>
        </w:rPr>
        <w:t>These</w:t>
      </w:r>
      <w:r>
        <w:rPr>
          <w:b/>
          <w:i/>
          <w:u w:val="single"/>
        </w:rPr>
        <w:t xml:space="preserve">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4BC59C4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</w:t>
      </w:r>
      <w:proofErr w:type="spellStart"/>
      <w:r>
        <w:t>SoftUni</w:t>
      </w:r>
      <w:proofErr w:type="spellEnd"/>
      <w:r>
        <w:t xml:space="preserve">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</w:t>
      </w:r>
      <w:r w:rsidR="00A53424">
        <w:t>another type</w:t>
      </w:r>
      <w:r>
        <w:t xml:space="preserve"> of </w:t>
      </w:r>
      <w:r w:rsidR="00A53424">
        <w:t>input</w:t>
      </w:r>
      <w:r>
        <w:t xml:space="preserve"> in </w:t>
      </w:r>
      <w:r w:rsidR="00A53424">
        <w:t xml:space="preserve">the </w:t>
      </w:r>
      <w:r>
        <w:t xml:space="preserve">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0A7DEE31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 xml:space="preserve">If the contest and the password </w:t>
      </w:r>
      <w:r w:rsidR="00A53424">
        <w:t>are</w:t>
      </w:r>
      <w:r>
        <w:t xml:space="preserve">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38CC79BD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 xml:space="preserve">There will be no case with 2 or more users with </w:t>
      </w:r>
      <w:r w:rsidR="00A53424">
        <w:rPr>
          <w:b/>
        </w:rPr>
        <w:t xml:space="preserve">the </w:t>
      </w:r>
      <w:r>
        <w:rPr>
          <w:b/>
        </w:rPr>
        <w:t>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176710B8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</w:t>
      </w:r>
      <w:r w:rsidR="00A53424">
        <w:t xml:space="preserve">the </w:t>
      </w:r>
      <w:r>
        <w:t xml:space="preserve">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67F91A24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 xml:space="preserve">Then print all students ordered as mentioned above in </w:t>
      </w:r>
      <w:r w:rsidR="00A53424">
        <w:t xml:space="preserve">the </w:t>
      </w:r>
      <w:r>
        <w:t>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</w:t>
      </w:r>
      <w:proofErr w:type="spellStart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lastRenderedPageBreak/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>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1716B5AF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 xml:space="preserve">f they </w:t>
      </w:r>
      <w:r w:rsidR="00A53424">
        <w:rPr>
          <w:b/>
        </w:rPr>
        <w:t>have</w:t>
      </w:r>
      <w:r w:rsidR="00C02FBD" w:rsidRPr="00CA22B6">
        <w:rPr>
          <w:b/>
        </w:rPr>
        <w:t xml:space="preserve">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75752B25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have </w:t>
      </w:r>
      <w:r w:rsidR="00A53424">
        <w:t xml:space="preserve">the </w:t>
      </w:r>
      <w:r>
        <w:t>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 xml:space="preserve">the duel is </w:t>
      </w:r>
      <w:r w:rsidR="00A53424">
        <w:rPr>
          <w:b/>
        </w:rPr>
        <w:t>tied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2B051E2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</w:t>
            </w:r>
            <w:r w:rsidR="00A53424">
              <w:rPr>
                <w:rFonts w:cstheme="minorHAnsi"/>
                <w:bCs/>
              </w:rPr>
              <w:t xml:space="preserve">a </w:t>
            </w:r>
            <w:r w:rsidR="00C02FBD" w:rsidRPr="00897D0C">
              <w:rPr>
                <w:rFonts w:cstheme="minorHAnsi"/>
                <w:bCs/>
              </w:rPr>
              <w:t>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7E61C335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</w:t>
      </w:r>
      <w:r w:rsidR="00A53424">
        <w:rPr>
          <w:i/>
          <w:iCs/>
        </w:rPr>
        <w:t xml:space="preserve">the </w:t>
      </w:r>
      <w:r w:rsidRPr="00783408">
        <w:rPr>
          <w:i/>
          <w:iCs/>
        </w:rPr>
        <w:t xml:space="preserve">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1CEA71C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 xml:space="preserve">different </w:t>
      </w:r>
      <w:r w:rsidR="00A53424">
        <w:rPr>
          <w:b/>
        </w:rPr>
        <w:t>colors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1FEDC387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 w:rsidR="00A53424">
        <w:t xml:space="preserve">the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71C848B5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</w:t>
      </w:r>
      <w:r w:rsidR="00A53424">
        <w:t>that</w:t>
      </w:r>
      <w:r>
        <w:t xml:space="preserve">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5973CBF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</w:t>
      </w:r>
      <w:r w:rsidR="00A53424">
        <w:t>that</w:t>
      </w:r>
      <w:r>
        <w:t xml:space="preserve">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4A659E8C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 w:rsidR="00A53424">
        <w:t xml:space="preserve">the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4E5B6B0F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</w:t>
      </w:r>
      <w:r w:rsidR="00A53424">
        <w:rPr>
          <w:i/>
          <w:iCs/>
        </w:rPr>
        <w:t>,</w:t>
      </w:r>
      <w:r w:rsidRPr="00F10509">
        <w:rPr>
          <w:i/>
          <w:iCs/>
        </w:rPr>
        <w:t xml:space="preserve">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7E76B59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</w:t>
      </w:r>
      <w:r w:rsidR="00A53424">
        <w:t>as</w:t>
      </w:r>
      <w:r>
        <w:t xml:space="preserve">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36CB464D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="00A53424">
        <w:t xml:space="preserve">a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</w:t>
      </w:r>
      <w:r w:rsidR="00A53424">
        <w:t xml:space="preserve">a </w:t>
      </w:r>
      <w:r w:rsidR="00C02FBD">
        <w:t>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F54C1A1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="00A53424">
        <w:rPr>
          <w:lang w:eastAsia="ja-JP"/>
        </w:rPr>
        <w:t xml:space="preserve">the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6F4891CE" w:rsidR="005165BD" w:rsidRPr="00067C12" w:rsidRDefault="00C02FBD" w:rsidP="00A53424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="00A53424">
        <w:rPr>
          <w:lang w:eastAsia="ja-JP"/>
        </w:rPr>
        <w:t xml:space="preserve">the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</w:t>
      </w:r>
      <w:r w:rsidR="00A53424">
        <w:rPr>
          <w:lang w:eastAsia="ja-JP"/>
        </w:rPr>
        <w:t xml:space="preserve">the </w:t>
      </w:r>
      <w:r>
        <w:rPr>
          <w:lang w:eastAsia="ja-JP"/>
        </w:rPr>
        <w:t>format</w:t>
      </w:r>
      <w:r w:rsidR="00A53424">
        <w:rPr>
          <w:lang w:eastAsia="ja-JP"/>
        </w:rPr>
        <w:br/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4E0E7ED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</w:t>
      </w:r>
      <w:r w:rsidR="00A53424">
        <w:rPr>
          <w:lang w:eastAsia="ja-JP"/>
        </w:rPr>
        <w:t xml:space="preserve">the </w:t>
      </w:r>
      <w:r>
        <w:rPr>
          <w:lang w:eastAsia="ja-JP"/>
        </w:rPr>
        <w:t xml:space="preserve">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1D254425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N is in </w:t>
      </w:r>
      <w:r w:rsidR="00A53424">
        <w:t xml:space="preserve">the </w:t>
      </w:r>
      <w:r>
        <w:t>range [1…100]</w:t>
      </w:r>
      <w:r w:rsidR="008E3A76">
        <w:rPr>
          <w:lang w:val="bg-BG"/>
        </w:rPr>
        <w:t>.</w:t>
      </w:r>
    </w:p>
    <w:p w14:paraId="404D3E4E" w14:textId="39B3F5D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The dragon type and name are one word only, starting with </w:t>
      </w:r>
      <w:r w:rsidR="00A53424">
        <w:t xml:space="preserve">a </w:t>
      </w:r>
      <w:r>
        <w:t>capital letter.</w:t>
      </w:r>
    </w:p>
    <w:p w14:paraId="6E5C121F" w14:textId="47EB0E00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</w:t>
      </w:r>
      <w:r w:rsidR="00A53424">
        <w:t xml:space="preserve">the </w:t>
      </w:r>
      <w:r>
        <w:t xml:space="preserve">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sectPr w:rsidR="005165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1ED0DE" w14:textId="77777777" w:rsidR="00FA5F42" w:rsidRDefault="00FA5F42">
      <w:pPr>
        <w:spacing w:before="0" w:after="0" w:line="240" w:lineRule="auto"/>
      </w:pPr>
      <w:r>
        <w:separator/>
      </w:r>
    </w:p>
  </w:endnote>
  <w:endnote w:type="continuationSeparator" w:id="0">
    <w:p w14:paraId="755862A2" w14:textId="77777777" w:rsidR="00FA5F42" w:rsidRDefault="00FA5F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D5A360" w14:textId="77777777" w:rsidR="00FA5F42" w:rsidRDefault="00FA5F42">
      <w:pPr>
        <w:spacing w:before="0" w:after="0" w:line="240" w:lineRule="auto"/>
      </w:pPr>
      <w:r>
        <w:separator/>
      </w:r>
    </w:p>
  </w:footnote>
  <w:footnote w:type="continuationSeparator" w:id="0">
    <w:p w14:paraId="5FF81CF2" w14:textId="77777777" w:rsidR="00FA5F42" w:rsidRDefault="00FA5F4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2E17"/>
    <w:rsid w:val="000A492C"/>
    <w:rsid w:val="000F7256"/>
    <w:rsid w:val="00204A94"/>
    <w:rsid w:val="002554B7"/>
    <w:rsid w:val="002B6D73"/>
    <w:rsid w:val="00300B1E"/>
    <w:rsid w:val="00316D25"/>
    <w:rsid w:val="0036259E"/>
    <w:rsid w:val="003A3247"/>
    <w:rsid w:val="0040309F"/>
    <w:rsid w:val="0047667F"/>
    <w:rsid w:val="00482388"/>
    <w:rsid w:val="00491814"/>
    <w:rsid w:val="005165BD"/>
    <w:rsid w:val="00557EC0"/>
    <w:rsid w:val="006A19A1"/>
    <w:rsid w:val="006D249C"/>
    <w:rsid w:val="0072323F"/>
    <w:rsid w:val="0075515F"/>
    <w:rsid w:val="00757F7B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53424"/>
    <w:rsid w:val="00A91280"/>
    <w:rsid w:val="00AC26B1"/>
    <w:rsid w:val="00B81D6C"/>
    <w:rsid w:val="00BA5867"/>
    <w:rsid w:val="00C02C57"/>
    <w:rsid w:val="00C02FBD"/>
    <w:rsid w:val="00C07066"/>
    <w:rsid w:val="00C47D69"/>
    <w:rsid w:val="00CA09D9"/>
    <w:rsid w:val="00CA22B6"/>
    <w:rsid w:val="00CB725E"/>
    <w:rsid w:val="00CC401B"/>
    <w:rsid w:val="00D14927"/>
    <w:rsid w:val="00D82E2D"/>
    <w:rsid w:val="00D859B8"/>
    <w:rsid w:val="00E1467B"/>
    <w:rsid w:val="00E64FB1"/>
    <w:rsid w:val="00E739B9"/>
    <w:rsid w:val="00EA1CF9"/>
    <w:rsid w:val="00EF204D"/>
    <w:rsid w:val="00F10509"/>
    <w:rsid w:val="00F4023D"/>
    <w:rsid w:val="00F80481"/>
    <w:rsid w:val="00F86A1C"/>
    <w:rsid w:val="00FA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38/Dictionaries-More-Exerci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7</Pages>
  <Words>2475</Words>
  <Characters>12108</Characters>
  <Application>Microsoft Office Word</Application>
  <DocSecurity>0</DocSecurity>
  <Lines>354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4-12-02T10:3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460090ea65bdfbf0528c45535b094a9a74e13410cc435489042e1b7b1061b1db</vt:lpwstr>
  </property>
</Properties>
</file>